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490" w:type="dxa"/>
        <w:tblLook w:val="04A0" w:firstRow="1" w:lastRow="0" w:firstColumn="1" w:lastColumn="0" w:noHBand="0" w:noVBand="1"/>
      </w:tblPr>
      <w:tblGrid>
        <w:gridCol w:w="1360"/>
        <w:gridCol w:w="208"/>
        <w:gridCol w:w="1392"/>
        <w:gridCol w:w="149"/>
        <w:gridCol w:w="5616"/>
        <w:gridCol w:w="1085"/>
        <w:gridCol w:w="270"/>
        <w:gridCol w:w="1350"/>
        <w:gridCol w:w="1440"/>
        <w:gridCol w:w="1530"/>
        <w:gridCol w:w="90"/>
      </w:tblGrid>
      <w:tr w:rsidR="00B24FCF" w:rsidRPr="00B24FCF" w14:paraId="65B8A504" w14:textId="77777777" w:rsidTr="00B24FCF">
        <w:trPr>
          <w:gridAfter w:val="1"/>
          <w:wAfter w:w="90" w:type="dxa"/>
          <w:trHeight w:val="2175"/>
        </w:trPr>
        <w:tc>
          <w:tcPr>
            <w:tcW w:w="15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352"/>
            </w:tblGrid>
            <w:tr w:rsidR="00B24FCF" w:rsidRPr="00B24FCF" w14:paraId="0E7C7E55" w14:textId="77777777" w:rsidTr="00B24FCF">
              <w:trPr>
                <w:trHeight w:val="2175"/>
                <w:tblCellSpacing w:w="0" w:type="dxa"/>
              </w:trPr>
              <w:tc>
                <w:tcPr>
                  <w:tcW w:w="13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  <w:noWrap/>
                  <w:vAlign w:val="center"/>
                  <w:hideMark/>
                </w:tcPr>
                <w:p w14:paraId="5FD1CB98" w14:textId="65146BB5" w:rsidR="00B24FCF" w:rsidRPr="00B24FCF" w:rsidRDefault="00B24FCF" w:rsidP="00B24FCF">
                  <w:pPr>
                    <w:spacing w:after="0" w:line="240" w:lineRule="auto"/>
                    <w:rPr>
                      <w:rFonts w:ascii="Calibri" w:eastAsia="Times New Roman" w:hAnsi="Calibri" w:cs="Calibri"/>
                      <w:b/>
                      <w:bCs/>
                      <w:color w:val="222B35"/>
                    </w:rPr>
                  </w:pPr>
                  <w:r w:rsidRPr="00B24FCF">
                    <w:rPr>
                      <w:rFonts w:ascii="Calibri" w:eastAsia="Times New Roman" w:hAnsi="Calibri" w:cs="Calibri"/>
                      <w:noProof/>
                      <w:color w:val="000000"/>
                    </w:rPr>
                    <w:drawing>
                      <wp:anchor distT="0" distB="0" distL="114300" distR="114300" simplePos="0" relativeHeight="251666432" behindDoc="0" locked="0" layoutInCell="1" allowOverlap="1" wp14:anchorId="56962A26" wp14:editId="6F00CA48">
                        <wp:simplePos x="0" y="0"/>
                        <wp:positionH relativeFrom="column">
                          <wp:posOffset>2169795</wp:posOffset>
                        </wp:positionH>
                        <wp:positionV relativeFrom="paragraph">
                          <wp:posOffset>920750</wp:posOffset>
                        </wp:positionV>
                        <wp:extent cx="6838950" cy="589915"/>
                        <wp:effectExtent l="0" t="0" r="0" b="0"/>
                        <wp:wrapNone/>
                        <wp:docPr id="10" name="Picture 10">
                          <a:extLst xmlns:a="http://schemas.openxmlformats.org/drawingml/2006/main">
                            <a:ext uri="{FF2B5EF4-FFF2-40B4-BE49-F238E27FC236}">
                              <a16:creationId xmlns:a16="http://schemas.microsoft.com/office/drawing/2014/main" id="{4A49D61D-46D5-4887-8877-6D9B73F64429}"/>
                            </a:ext>
                          </a:extLst>
                        </wp:docPr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0" name="Picture 9">
                                  <a:extLst>
                                    <a:ext uri="{FF2B5EF4-FFF2-40B4-BE49-F238E27FC236}">
                                      <a16:creationId xmlns:a16="http://schemas.microsoft.com/office/drawing/2014/main" id="{4A49D61D-46D5-4887-8877-6D9B73F64429}"/>
                                    </a:ext>
                                  </a:extLst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6838950" cy="589915"/>
                                </a:xfrm>
                                <a:prstGeom prst="rect">
                                  <a:avLst/>
                                </a:prstGeom>
                                <a:noFill/>
                                <a:extLst/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  <w:r w:rsidRPr="00B24FCF">
                    <w:rPr>
                      <w:rFonts w:ascii="Calibri" w:eastAsia="Times New Roman" w:hAnsi="Calibri" w:cs="Calibri"/>
                      <w:noProof/>
                      <w:color w:val="000000"/>
                    </w:rPr>
                    <w:drawing>
                      <wp:anchor distT="0" distB="0" distL="114300" distR="114300" simplePos="0" relativeHeight="251664384" behindDoc="0" locked="0" layoutInCell="1" allowOverlap="1" wp14:anchorId="031C7B7C" wp14:editId="71CAF195">
                        <wp:simplePos x="0" y="0"/>
                        <wp:positionH relativeFrom="column">
                          <wp:posOffset>161925</wp:posOffset>
                        </wp:positionH>
                        <wp:positionV relativeFrom="paragraph">
                          <wp:posOffset>85725</wp:posOffset>
                        </wp:positionV>
                        <wp:extent cx="2028825" cy="1323975"/>
                        <wp:effectExtent l="0" t="0" r="9525" b="0"/>
                        <wp:wrapNone/>
                        <wp:docPr id="2" name="Picture 2" descr="Image result for bank account clip art">
                          <a:extLst xmlns:a="http://schemas.openxmlformats.org/drawingml/2006/main">
                            <a:ext uri="{FF2B5EF4-FFF2-40B4-BE49-F238E27FC236}">
                              <a16:creationId xmlns:a16="http://schemas.microsoft.com/office/drawing/2014/main" id="{66730E55-097A-4EBD-A811-66732E822E39}"/>
                            </a:ext>
                          </a:extLst>
                        </wp:docPr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" name="Picture 1" descr="Image result for bank account clip art">
                                  <a:extLst>
                                    <a:ext uri="{FF2B5EF4-FFF2-40B4-BE49-F238E27FC236}">
                                      <a16:creationId xmlns:a16="http://schemas.microsoft.com/office/drawing/2014/main" id="{66730E55-097A-4EBD-A811-66732E822E39}"/>
                                    </a:ext>
                                  </a:extLst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032875" cy="1323975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</w:tr>
          </w:tbl>
          <w:p w14:paraId="59073CDF" w14:textId="77777777" w:rsidR="00B24FCF" w:rsidRPr="00B24FCF" w:rsidRDefault="00B24FCF" w:rsidP="00B24F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4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5B7277C" w14:textId="77777777" w:rsidR="00B24FCF" w:rsidRPr="00B24FCF" w:rsidRDefault="00B24FCF" w:rsidP="00B24FC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22B35"/>
              </w:rPr>
            </w:pPr>
            <w:r w:rsidRPr="00B24FCF">
              <w:rPr>
                <w:rFonts w:ascii="Calibri" w:eastAsia="Times New Roman" w:hAnsi="Calibri" w:cs="Calibri"/>
                <w:b/>
                <w:bCs/>
                <w:color w:val="222B35"/>
              </w:rPr>
              <w:t> </w:t>
            </w:r>
          </w:p>
        </w:tc>
        <w:tc>
          <w:tcPr>
            <w:tcW w:w="1129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E7265CF" w14:textId="7BA31EA3" w:rsidR="00B24FCF" w:rsidRPr="00B24FCF" w:rsidRDefault="00B24FCF" w:rsidP="00B24F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222B35"/>
              </w:rPr>
            </w:pPr>
            <w:r w:rsidRPr="00B24FCF">
              <w:rPr>
                <w:rFonts w:ascii="Calibri" w:eastAsia="Times New Roman" w:hAnsi="Calibri" w:cs="Calibri"/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6B9F26D" wp14:editId="3F23D950">
                      <wp:simplePos x="0" y="0"/>
                      <wp:positionH relativeFrom="column">
                        <wp:posOffset>676275</wp:posOffset>
                      </wp:positionH>
                      <wp:positionV relativeFrom="paragraph">
                        <wp:posOffset>-55245</wp:posOffset>
                      </wp:positionV>
                      <wp:extent cx="6391275" cy="790575"/>
                      <wp:effectExtent l="0" t="0" r="0" b="0"/>
                      <wp:wrapNone/>
                      <wp:docPr id="7" name="Text Box 7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49C6CEEE-947E-4F90-A81B-2F46E2D8A81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391275" cy="790575"/>
                              </a:xfrm>
                              <a:prstGeom prst="rect">
                                <a:avLst/>
                              </a:prstGeom>
                              <a:noFill/>
                              <a:ln w="9525" cmpd="sng"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FB1B60E" w14:textId="77777777" w:rsidR="00B24FCF" w:rsidRDefault="00B24FCF" w:rsidP="00B24FCF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</w:pPr>
                                  <w:r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color w:val="000000" w:themeColor="dark1"/>
                                      <w:sz w:val="64"/>
                                      <w:szCs w:val="64"/>
                                    </w:rPr>
                                    <w:t>CHECKBOOK</w:t>
                                  </w:r>
                                  <w:r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color w:val="000000" w:themeColor="dark1"/>
                                      <w:position w:val="1"/>
                                      <w:sz w:val="64"/>
                                      <w:szCs w:val="64"/>
                                    </w:rPr>
                                    <w:t xml:space="preserve"> REGISTER</w:t>
                                  </w:r>
                                </w:p>
                              </w:txbxContent>
                            </wps:txbx>
                            <wps:bodyPr vertOverflow="clip" horzOverflow="clip" wrap="square" rtlCol="0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6B9F26D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7" o:spid="_x0000_s1026" type="#_x0000_t202" style="position:absolute;left:0;text-align:left;margin-left:53.25pt;margin-top:-4.35pt;width:503.25pt;height:62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" filled="f" stroked="f">
                      <v:textbox>
                        <w:txbxContent>
                          <w:p w14:paraId="4FB1B60E" w14:textId="77777777" w:rsidR="00B24FCF" w:rsidRDefault="00B24FCF" w:rsidP="00B24FCF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dark1"/>
                                <w:sz w:val="64"/>
                                <w:szCs w:val="64"/>
                              </w:rPr>
                              <w:t>CHECKBOOK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dark1"/>
                                <w:position w:val="1"/>
                                <w:sz w:val="64"/>
                                <w:szCs w:val="64"/>
                              </w:rPr>
                              <w:t xml:space="preserve"> REGIST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B24FCF">
              <w:rPr>
                <w:rFonts w:ascii="Calibri" w:eastAsia="Times New Roman" w:hAnsi="Calibri" w:cs="Calibri"/>
                <w:b/>
                <w:bCs/>
                <w:color w:val="222B35"/>
              </w:rPr>
              <w:t> </w:t>
            </w:r>
          </w:p>
        </w:tc>
      </w:tr>
      <w:tr w:rsidR="00B24FCF" w:rsidRPr="00B24FCF" w14:paraId="24245C0E" w14:textId="77777777" w:rsidTr="00B24FCF">
        <w:trPr>
          <w:gridAfter w:val="1"/>
          <w:wAfter w:w="90" w:type="dxa"/>
          <w:trHeight w:val="600"/>
        </w:trPr>
        <w:tc>
          <w:tcPr>
            <w:tcW w:w="9810" w:type="dxa"/>
            <w:gridSpan w:val="6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FFFFFF"/>
            <w:noWrap/>
            <w:vAlign w:val="bottom"/>
            <w:hideMark/>
          </w:tcPr>
          <w:p w14:paraId="779F7D17" w14:textId="77777777" w:rsidR="00B24FCF" w:rsidRPr="00B24FCF" w:rsidRDefault="00B24FCF" w:rsidP="00B24FC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375623"/>
              </w:rPr>
            </w:pPr>
            <w:r w:rsidRPr="00B24FCF">
              <w:rPr>
                <w:rFonts w:ascii="Calibri" w:eastAsia="Times New Roman" w:hAnsi="Calibri" w:cs="Calibri"/>
                <w:b/>
                <w:bCs/>
                <w:color w:val="375623"/>
              </w:rPr>
              <w:t>John Smith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C8ED81D" w14:textId="1C85BB38" w:rsidR="00B24FCF" w:rsidRPr="00B24FCF" w:rsidRDefault="00B24FCF" w:rsidP="00B24FC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375623"/>
              </w:rPr>
            </w:pPr>
          </w:p>
        </w:tc>
        <w:tc>
          <w:tcPr>
            <w:tcW w:w="4320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FFFFFF"/>
            <w:noWrap/>
            <w:vAlign w:val="bottom"/>
            <w:hideMark/>
          </w:tcPr>
          <w:p w14:paraId="4F0594A5" w14:textId="77777777" w:rsidR="00B24FCF" w:rsidRPr="00B24FCF" w:rsidRDefault="00B24FCF" w:rsidP="00B24FC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375623"/>
              </w:rPr>
            </w:pPr>
            <w:r w:rsidRPr="00B24FCF">
              <w:rPr>
                <w:rFonts w:ascii="Calibri" w:eastAsia="Times New Roman" w:hAnsi="Calibri" w:cs="Calibri"/>
                <w:b/>
                <w:bCs/>
                <w:color w:val="375623"/>
              </w:rPr>
              <w:t>mm/dd/</w:t>
            </w:r>
            <w:proofErr w:type="spellStart"/>
            <w:r w:rsidRPr="00B24FCF">
              <w:rPr>
                <w:rFonts w:ascii="Calibri" w:eastAsia="Times New Roman" w:hAnsi="Calibri" w:cs="Calibri"/>
                <w:b/>
                <w:bCs/>
                <w:color w:val="375623"/>
              </w:rPr>
              <w:t>yyyy</w:t>
            </w:r>
            <w:proofErr w:type="spellEnd"/>
            <w:r w:rsidRPr="00B24FCF">
              <w:rPr>
                <w:rFonts w:ascii="Calibri" w:eastAsia="Times New Roman" w:hAnsi="Calibri" w:cs="Calibri"/>
                <w:b/>
                <w:bCs/>
                <w:color w:val="375623"/>
              </w:rPr>
              <w:t xml:space="preserve"> to mm/dd/</w:t>
            </w:r>
            <w:proofErr w:type="spellStart"/>
            <w:r w:rsidRPr="00B24FCF">
              <w:rPr>
                <w:rFonts w:ascii="Calibri" w:eastAsia="Times New Roman" w:hAnsi="Calibri" w:cs="Calibri"/>
                <w:b/>
                <w:bCs/>
                <w:color w:val="375623"/>
              </w:rPr>
              <w:t>yyyy</w:t>
            </w:r>
            <w:proofErr w:type="spellEnd"/>
          </w:p>
        </w:tc>
      </w:tr>
      <w:tr w:rsidR="00B24FCF" w:rsidRPr="00B24FCF" w14:paraId="58216516" w14:textId="77777777" w:rsidTr="00B24FCF">
        <w:trPr>
          <w:gridAfter w:val="1"/>
          <w:wAfter w:w="90" w:type="dxa"/>
          <w:trHeight w:val="300"/>
        </w:trPr>
        <w:tc>
          <w:tcPr>
            <w:tcW w:w="981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1EC3DF5" w14:textId="77777777" w:rsidR="00B24FCF" w:rsidRPr="00B24FCF" w:rsidRDefault="00B24FCF" w:rsidP="00B24FC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375623"/>
                <w:sz w:val="16"/>
                <w:szCs w:val="16"/>
              </w:rPr>
            </w:pPr>
            <w:r w:rsidRPr="00B24FCF">
              <w:rPr>
                <w:rFonts w:ascii="Calibri" w:eastAsia="Times New Roman" w:hAnsi="Calibri" w:cs="Calibri"/>
                <w:b/>
                <w:bCs/>
                <w:color w:val="375623"/>
                <w:sz w:val="16"/>
                <w:szCs w:val="16"/>
              </w:rPr>
              <w:t>Nam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F11B4AB" w14:textId="516C2338" w:rsidR="00B24FCF" w:rsidRPr="00B24FCF" w:rsidRDefault="00B24FCF" w:rsidP="00B24FC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375623"/>
                <w:sz w:val="16"/>
                <w:szCs w:val="16"/>
              </w:rPr>
            </w:pPr>
          </w:p>
        </w:tc>
        <w:tc>
          <w:tcPr>
            <w:tcW w:w="43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654D0E10" w14:textId="77777777" w:rsidR="00B24FCF" w:rsidRPr="00B24FCF" w:rsidRDefault="00B24FCF" w:rsidP="00B24FC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</w:rPr>
            </w:pPr>
            <w:r w:rsidRPr="00B24FCF">
              <w:rPr>
                <w:rFonts w:ascii="Calibri" w:eastAsia="Times New Roman" w:hAnsi="Calibri" w:cs="Calibri"/>
                <w:b/>
                <w:bCs/>
                <w:sz w:val="16"/>
                <w:szCs w:val="16"/>
              </w:rPr>
              <w:t>PERIOD COVERED</w:t>
            </w:r>
          </w:p>
        </w:tc>
      </w:tr>
      <w:tr w:rsidR="00B24FCF" w:rsidRPr="00B24FCF" w14:paraId="7D2E3AEA" w14:textId="77777777" w:rsidTr="00B24FCF">
        <w:trPr>
          <w:gridAfter w:val="1"/>
          <w:wAfter w:w="90" w:type="dxa"/>
          <w:trHeight w:val="510"/>
        </w:trPr>
        <w:tc>
          <w:tcPr>
            <w:tcW w:w="12870" w:type="dxa"/>
            <w:gridSpan w:val="9"/>
            <w:shd w:val="clear" w:color="auto" w:fill="auto"/>
            <w:noWrap/>
            <w:vAlign w:val="center"/>
            <w:hideMark/>
          </w:tcPr>
          <w:p w14:paraId="68E4AF54" w14:textId="77777777" w:rsidR="00B24FCF" w:rsidRPr="00B24FCF" w:rsidRDefault="00B24FCF" w:rsidP="00B24FC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24FCF">
              <w:rPr>
                <w:rFonts w:ascii="Calibri" w:eastAsia="Times New Roman" w:hAnsi="Calibri" w:cs="Calibri"/>
                <w:b/>
                <w:bCs/>
                <w:color w:val="000000"/>
              </w:rPr>
              <w:t>Balance Brough Forward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14:paraId="28270D19" w14:textId="515C9128" w:rsidR="00B24FCF" w:rsidRPr="00B24FCF" w:rsidRDefault="00B24FCF" w:rsidP="00B24FC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24FCF">
              <w:rPr>
                <w:rFonts w:ascii="Calibri" w:eastAsia="Times New Roman" w:hAnsi="Calibri" w:cs="Calibri"/>
                <w:b/>
                <w:bCs/>
                <w:color w:val="000000"/>
              </w:rPr>
              <w:t>153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,</w:t>
            </w:r>
            <w:r w:rsidRPr="00B24FCF">
              <w:rPr>
                <w:rFonts w:ascii="Calibri" w:eastAsia="Times New Roman" w:hAnsi="Calibri" w:cs="Calibri"/>
                <w:b/>
                <w:bCs/>
                <w:color w:val="000000"/>
              </w:rPr>
              <w:t>600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.00</w:t>
            </w:r>
          </w:p>
        </w:tc>
      </w:tr>
      <w:tr w:rsidR="00B24FCF" w:rsidRPr="00B24FCF" w14:paraId="3707137A" w14:textId="77777777" w:rsidTr="00B24FCF">
        <w:trPr>
          <w:trHeight w:val="570"/>
        </w:trPr>
        <w:tc>
          <w:tcPr>
            <w:tcW w:w="13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497B0"/>
            <w:noWrap/>
            <w:vAlign w:val="center"/>
            <w:hideMark/>
          </w:tcPr>
          <w:p w14:paraId="704E9F14" w14:textId="77777777" w:rsidR="00B24FCF" w:rsidRPr="00B24FCF" w:rsidRDefault="00B24FCF" w:rsidP="00B24F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B24FCF">
              <w:rPr>
                <w:rFonts w:ascii="Calibri" w:eastAsia="Times New Roman" w:hAnsi="Calibri" w:cs="Calibri"/>
                <w:b/>
                <w:bCs/>
                <w:color w:val="FFFFFF"/>
              </w:rPr>
              <w:t>Check No.</w:t>
            </w:r>
          </w:p>
        </w:tc>
        <w:tc>
          <w:tcPr>
            <w:tcW w:w="160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8497B0"/>
            <w:noWrap/>
            <w:vAlign w:val="center"/>
            <w:hideMark/>
          </w:tcPr>
          <w:p w14:paraId="1339A71F" w14:textId="77777777" w:rsidR="00B24FCF" w:rsidRPr="00B24FCF" w:rsidRDefault="00B24FCF" w:rsidP="00B24F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B24FCF">
              <w:rPr>
                <w:rFonts w:ascii="Calibri" w:eastAsia="Times New Roman" w:hAnsi="Calibri" w:cs="Calibri"/>
                <w:b/>
                <w:bCs/>
                <w:color w:val="FFFFFF"/>
              </w:rPr>
              <w:t>Date</w:t>
            </w:r>
          </w:p>
        </w:tc>
        <w:tc>
          <w:tcPr>
            <w:tcW w:w="576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8497B0"/>
            <w:noWrap/>
            <w:vAlign w:val="center"/>
            <w:hideMark/>
          </w:tcPr>
          <w:p w14:paraId="25CD169F" w14:textId="77777777" w:rsidR="00B24FCF" w:rsidRPr="00B24FCF" w:rsidRDefault="00B24FCF" w:rsidP="00B24F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B24FCF">
              <w:rPr>
                <w:rFonts w:ascii="Calibri" w:eastAsia="Times New Roman" w:hAnsi="Calibri" w:cs="Calibri"/>
                <w:b/>
                <w:bCs/>
                <w:color w:val="FFFFFF"/>
              </w:rPr>
              <w:t>Description of Transaction</w:t>
            </w:r>
          </w:p>
        </w:tc>
        <w:tc>
          <w:tcPr>
            <w:tcW w:w="135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8497B0"/>
            <w:noWrap/>
            <w:vAlign w:val="center"/>
            <w:hideMark/>
          </w:tcPr>
          <w:p w14:paraId="47E99ABE" w14:textId="77777777" w:rsidR="00B24FCF" w:rsidRPr="00B24FCF" w:rsidRDefault="00B24FCF" w:rsidP="00B24F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B24FCF">
              <w:rPr>
                <w:rFonts w:ascii="Calibri" w:eastAsia="Times New Roman" w:hAnsi="Calibri" w:cs="Calibri"/>
                <w:b/>
                <w:bCs/>
                <w:color w:val="FFFFFF"/>
              </w:rPr>
              <w:t>Amount In</w:t>
            </w: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8497B0"/>
            <w:noWrap/>
            <w:vAlign w:val="center"/>
            <w:hideMark/>
          </w:tcPr>
          <w:p w14:paraId="67E241B7" w14:textId="77777777" w:rsidR="00B24FCF" w:rsidRPr="00B24FCF" w:rsidRDefault="00B24FCF" w:rsidP="00B24F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B24FCF">
              <w:rPr>
                <w:rFonts w:ascii="Calibri" w:eastAsia="Times New Roman" w:hAnsi="Calibri" w:cs="Calibri"/>
                <w:b/>
                <w:bCs/>
                <w:color w:val="FFFFFF"/>
              </w:rPr>
              <w:t>Amount Out</w:t>
            </w:r>
          </w:p>
        </w:tc>
        <w:tc>
          <w:tcPr>
            <w:tcW w:w="1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8497B0"/>
            <w:noWrap/>
            <w:vAlign w:val="center"/>
            <w:hideMark/>
          </w:tcPr>
          <w:p w14:paraId="6DFFE963" w14:textId="77777777" w:rsidR="00B24FCF" w:rsidRPr="00B24FCF" w:rsidRDefault="00B24FCF" w:rsidP="00B24F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B24FCF">
              <w:rPr>
                <w:rFonts w:ascii="Calibri" w:eastAsia="Times New Roman" w:hAnsi="Calibri" w:cs="Calibri"/>
                <w:b/>
                <w:bCs/>
                <w:color w:val="FFFFFF"/>
              </w:rPr>
              <w:t>Fee</w:t>
            </w:r>
          </w:p>
        </w:tc>
        <w:tc>
          <w:tcPr>
            <w:tcW w:w="162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8497B0"/>
            <w:noWrap/>
            <w:vAlign w:val="center"/>
            <w:hideMark/>
          </w:tcPr>
          <w:p w14:paraId="0DA967FD" w14:textId="77777777" w:rsidR="00B24FCF" w:rsidRPr="00B24FCF" w:rsidRDefault="00B24FCF" w:rsidP="00B24FC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B24FCF">
              <w:rPr>
                <w:rFonts w:ascii="Calibri" w:eastAsia="Times New Roman" w:hAnsi="Calibri" w:cs="Calibri"/>
                <w:b/>
                <w:bCs/>
                <w:color w:val="FFFFFF"/>
              </w:rPr>
              <w:t>Balance</w:t>
            </w:r>
          </w:p>
        </w:tc>
      </w:tr>
      <w:tr w:rsidR="00B24FCF" w:rsidRPr="00B24FCF" w14:paraId="75AA6CC3" w14:textId="77777777" w:rsidTr="00B24FCF">
        <w:trPr>
          <w:trHeight w:val="435"/>
        </w:trPr>
        <w:tc>
          <w:tcPr>
            <w:tcW w:w="13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82FC80" w14:textId="77777777" w:rsidR="00B24FCF" w:rsidRPr="00B24FCF" w:rsidRDefault="00B24FCF" w:rsidP="00B24FC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B24FCF">
              <w:rPr>
                <w:rFonts w:eastAsia="Times New Roman" w:cstheme="minorHAnsi"/>
                <w:color w:val="000000"/>
              </w:rPr>
              <w:t>239958731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1D716D" w14:textId="77777777" w:rsidR="00B24FCF" w:rsidRPr="00B24FCF" w:rsidRDefault="00B24FCF" w:rsidP="00B24FC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B24FCF">
              <w:rPr>
                <w:rFonts w:eastAsia="Times New Roman" w:cstheme="minorHAnsi"/>
                <w:color w:val="000000"/>
              </w:rPr>
              <w:t>mm/dd/</w:t>
            </w:r>
            <w:proofErr w:type="spellStart"/>
            <w:r w:rsidRPr="00B24FCF">
              <w:rPr>
                <w:rFonts w:eastAsia="Times New Roman" w:cstheme="minorHAnsi"/>
                <w:color w:val="000000"/>
              </w:rPr>
              <w:t>yyyy</w:t>
            </w:r>
            <w:proofErr w:type="spellEnd"/>
          </w:p>
        </w:tc>
        <w:tc>
          <w:tcPr>
            <w:tcW w:w="576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D951B8B" w14:textId="77777777" w:rsidR="00B24FCF" w:rsidRPr="00B24FCF" w:rsidRDefault="00B24FCF" w:rsidP="00B24FCF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B24FCF">
              <w:rPr>
                <w:rFonts w:eastAsia="Times New Roman" w:cstheme="minorHAnsi"/>
                <w:color w:val="000000"/>
              </w:rPr>
              <w:t>Apartment Rental</w:t>
            </w:r>
          </w:p>
        </w:tc>
        <w:tc>
          <w:tcPr>
            <w:tcW w:w="135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C4E7F22" w14:textId="77777777" w:rsidR="00B24FCF" w:rsidRPr="00B24FCF" w:rsidRDefault="00B24FCF" w:rsidP="00B24FC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B24FCF">
              <w:rPr>
                <w:rFonts w:eastAsia="Times New Roman" w:cstheme="minorHAnsi"/>
                <w:color w:val="000000"/>
              </w:rPr>
              <w:t xml:space="preserve">5,000.00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701AD0" w14:textId="75F62FC0" w:rsidR="00B24FCF" w:rsidRPr="00B24FCF" w:rsidRDefault="00B24FCF" w:rsidP="00B24FC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9C160C6" w14:textId="53DA3A2A" w:rsidR="00B24FCF" w:rsidRPr="00B24FCF" w:rsidRDefault="00B24FCF" w:rsidP="00B24FC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62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AAA6325" w14:textId="77777777" w:rsidR="00B24FCF" w:rsidRPr="00B24FCF" w:rsidRDefault="00B24FCF" w:rsidP="00B24FC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B24FCF">
              <w:rPr>
                <w:rFonts w:eastAsia="Times New Roman" w:cstheme="minorHAnsi"/>
                <w:color w:val="000000"/>
              </w:rPr>
              <w:t xml:space="preserve">158,600.00 </w:t>
            </w:r>
          </w:p>
        </w:tc>
      </w:tr>
      <w:tr w:rsidR="00B24FCF" w:rsidRPr="00B24FCF" w14:paraId="3259C696" w14:textId="77777777" w:rsidTr="00B24FCF">
        <w:trPr>
          <w:trHeight w:val="435"/>
        </w:trPr>
        <w:tc>
          <w:tcPr>
            <w:tcW w:w="13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61B6B74" w14:textId="77777777" w:rsidR="00B24FCF" w:rsidRPr="00B24FCF" w:rsidRDefault="00B24FCF" w:rsidP="00B24FC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B24FCF">
              <w:rPr>
                <w:rFonts w:eastAsia="Times New Roman" w:cstheme="minorHAnsi"/>
                <w:color w:val="000000"/>
              </w:rPr>
              <w:t>874959085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4F6094D" w14:textId="77777777" w:rsidR="00B24FCF" w:rsidRPr="00B24FCF" w:rsidRDefault="00B24FCF" w:rsidP="00B24FC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B24FCF">
              <w:rPr>
                <w:rFonts w:eastAsia="Times New Roman" w:cstheme="minorHAnsi"/>
                <w:color w:val="000000"/>
              </w:rPr>
              <w:t>mm/dd/</w:t>
            </w:r>
            <w:proofErr w:type="spellStart"/>
            <w:r w:rsidRPr="00B24FCF">
              <w:rPr>
                <w:rFonts w:eastAsia="Times New Roman" w:cstheme="minorHAnsi"/>
                <w:color w:val="000000"/>
              </w:rPr>
              <w:t>yyyy</w:t>
            </w:r>
            <w:proofErr w:type="spellEnd"/>
          </w:p>
        </w:tc>
        <w:tc>
          <w:tcPr>
            <w:tcW w:w="576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DCF7F60" w14:textId="77777777" w:rsidR="00B24FCF" w:rsidRPr="00B24FCF" w:rsidRDefault="00B24FCF" w:rsidP="00B24FCF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B24FCF">
              <w:rPr>
                <w:rFonts w:eastAsia="Times New Roman" w:cstheme="minorHAnsi"/>
                <w:color w:val="000000"/>
              </w:rPr>
              <w:t>Bank Transfer</w:t>
            </w:r>
          </w:p>
        </w:tc>
        <w:tc>
          <w:tcPr>
            <w:tcW w:w="135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C566CC0" w14:textId="0092D86F" w:rsidR="00B24FCF" w:rsidRPr="00B24FCF" w:rsidRDefault="00B24FCF" w:rsidP="00B24FC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A96EABA" w14:textId="77777777" w:rsidR="00B24FCF" w:rsidRPr="00B24FCF" w:rsidRDefault="00B24FCF" w:rsidP="00B24FC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B24FCF">
              <w:rPr>
                <w:rFonts w:eastAsia="Times New Roman" w:cstheme="minorHAnsi"/>
                <w:color w:val="000000"/>
              </w:rPr>
              <w:t xml:space="preserve">500.00 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AB7A766" w14:textId="77777777" w:rsidR="00B24FCF" w:rsidRPr="00B24FCF" w:rsidRDefault="00B24FCF" w:rsidP="00B24FC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B24FCF">
              <w:rPr>
                <w:rFonts w:eastAsia="Times New Roman" w:cstheme="minorHAnsi"/>
                <w:color w:val="000000"/>
              </w:rPr>
              <w:t xml:space="preserve">5.00 </w:t>
            </w:r>
          </w:p>
        </w:tc>
        <w:tc>
          <w:tcPr>
            <w:tcW w:w="162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29DFF58" w14:textId="77777777" w:rsidR="00B24FCF" w:rsidRPr="00B24FCF" w:rsidRDefault="00B24FCF" w:rsidP="00B24FC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B24FCF">
              <w:rPr>
                <w:rFonts w:eastAsia="Times New Roman" w:cstheme="minorHAnsi"/>
                <w:color w:val="000000"/>
              </w:rPr>
              <w:t xml:space="preserve">158,095.00 </w:t>
            </w:r>
          </w:p>
        </w:tc>
      </w:tr>
      <w:tr w:rsidR="00B24FCF" w:rsidRPr="00B24FCF" w14:paraId="5AB987B3" w14:textId="77777777" w:rsidTr="00B24FCF">
        <w:trPr>
          <w:trHeight w:val="435"/>
        </w:trPr>
        <w:tc>
          <w:tcPr>
            <w:tcW w:w="13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FA5E40" w14:textId="77777777" w:rsidR="00B24FCF" w:rsidRPr="00B24FCF" w:rsidRDefault="00B24FCF" w:rsidP="0049514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6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FEAD92" w14:textId="77777777" w:rsidR="00B24FCF" w:rsidRPr="00B24FCF" w:rsidRDefault="00B24FCF" w:rsidP="0049514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76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55783B" w14:textId="77777777" w:rsidR="00B24FCF" w:rsidRPr="00B24FCF" w:rsidRDefault="00B24FCF" w:rsidP="0049514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35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F24021" w14:textId="77777777" w:rsidR="00B24FCF" w:rsidRPr="00B24FCF" w:rsidRDefault="00B24FCF" w:rsidP="00B24FC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9323E0" w14:textId="77777777" w:rsidR="00B24FCF" w:rsidRPr="00B24FCF" w:rsidRDefault="00B24FCF" w:rsidP="00B24FC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5D44C2E" w14:textId="77777777" w:rsidR="00B24FCF" w:rsidRPr="00B24FCF" w:rsidRDefault="00B24FCF" w:rsidP="00B24FC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62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7B214E" w14:textId="77777777" w:rsidR="00B24FCF" w:rsidRPr="00B24FCF" w:rsidRDefault="00B24FCF" w:rsidP="00B24FC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B24FCF" w:rsidRPr="00B24FCF" w14:paraId="22F60850" w14:textId="77777777" w:rsidTr="00B24FCF">
        <w:trPr>
          <w:trHeight w:val="435"/>
        </w:trPr>
        <w:tc>
          <w:tcPr>
            <w:tcW w:w="13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A97BA1E" w14:textId="77777777" w:rsidR="00B24FCF" w:rsidRPr="00B24FCF" w:rsidRDefault="00B24FCF" w:rsidP="0049514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6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9CBCD71" w14:textId="77777777" w:rsidR="00B24FCF" w:rsidRPr="00B24FCF" w:rsidRDefault="00B24FCF" w:rsidP="0049514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76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9538E6" w14:textId="77777777" w:rsidR="00B24FCF" w:rsidRPr="00B24FCF" w:rsidRDefault="00B24FCF" w:rsidP="0049514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35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B4A905" w14:textId="77777777" w:rsidR="00B24FCF" w:rsidRPr="00B24FCF" w:rsidRDefault="00B24FCF" w:rsidP="00B24FC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C4FA02" w14:textId="77777777" w:rsidR="00B24FCF" w:rsidRPr="00B24FCF" w:rsidRDefault="00B24FCF" w:rsidP="00B24FC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B80CB9" w14:textId="77777777" w:rsidR="00B24FCF" w:rsidRPr="00B24FCF" w:rsidRDefault="00B24FCF" w:rsidP="00B24FC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62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4CCE18F" w14:textId="77777777" w:rsidR="00B24FCF" w:rsidRPr="00B24FCF" w:rsidRDefault="00B24FCF" w:rsidP="00B24FC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B24FCF" w:rsidRPr="00B24FCF" w14:paraId="181667F7" w14:textId="77777777" w:rsidTr="00B24FCF">
        <w:trPr>
          <w:trHeight w:val="435"/>
        </w:trPr>
        <w:tc>
          <w:tcPr>
            <w:tcW w:w="13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A9A4FA" w14:textId="77777777" w:rsidR="00B24FCF" w:rsidRPr="00B24FCF" w:rsidRDefault="00B24FCF" w:rsidP="0049514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6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2AE257" w14:textId="77777777" w:rsidR="00B24FCF" w:rsidRPr="00B24FCF" w:rsidRDefault="00B24FCF" w:rsidP="0049514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76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E39DD13" w14:textId="77777777" w:rsidR="00B24FCF" w:rsidRPr="00B24FCF" w:rsidRDefault="00B24FCF" w:rsidP="0049514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35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E307F4" w14:textId="77777777" w:rsidR="00B24FCF" w:rsidRPr="00B24FCF" w:rsidRDefault="00B24FCF" w:rsidP="00B24FC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B5049E" w14:textId="77777777" w:rsidR="00B24FCF" w:rsidRPr="00B24FCF" w:rsidRDefault="00B24FCF" w:rsidP="00B24FC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7EE73C" w14:textId="77777777" w:rsidR="00B24FCF" w:rsidRPr="00B24FCF" w:rsidRDefault="00B24FCF" w:rsidP="00B24FC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62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79A75D" w14:textId="77777777" w:rsidR="00B24FCF" w:rsidRPr="00B24FCF" w:rsidRDefault="00B24FCF" w:rsidP="00B24FC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B24FCF" w:rsidRPr="00B24FCF" w14:paraId="4FC9BDDD" w14:textId="77777777" w:rsidTr="00495144">
        <w:trPr>
          <w:trHeight w:val="435"/>
        </w:trPr>
        <w:tc>
          <w:tcPr>
            <w:tcW w:w="13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56D899" w14:textId="77777777" w:rsidR="00B24FCF" w:rsidRPr="00B24FCF" w:rsidRDefault="00B24FCF" w:rsidP="0049514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6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C02259" w14:textId="77777777" w:rsidR="00B24FCF" w:rsidRPr="00B24FCF" w:rsidRDefault="00B24FCF" w:rsidP="0049514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76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3F29616" w14:textId="77777777" w:rsidR="00B24FCF" w:rsidRPr="00B24FCF" w:rsidRDefault="00B24FCF" w:rsidP="0049514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35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749718" w14:textId="77777777" w:rsidR="00B24FCF" w:rsidRPr="00B24FCF" w:rsidRDefault="00B24FCF" w:rsidP="0049514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FD54A0A" w14:textId="77777777" w:rsidR="00B24FCF" w:rsidRPr="00B24FCF" w:rsidRDefault="00B24FCF" w:rsidP="0049514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861EB4" w14:textId="77777777" w:rsidR="00B24FCF" w:rsidRPr="00B24FCF" w:rsidRDefault="00B24FCF" w:rsidP="0049514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62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54944B" w14:textId="77777777" w:rsidR="00B24FCF" w:rsidRPr="00B24FCF" w:rsidRDefault="00B24FCF" w:rsidP="00495144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B24FCF" w:rsidRPr="00B24FCF" w14:paraId="5CDD6937" w14:textId="77777777" w:rsidTr="00B24FCF">
        <w:trPr>
          <w:trHeight w:val="435"/>
        </w:trPr>
        <w:tc>
          <w:tcPr>
            <w:tcW w:w="13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9F25A8" w14:textId="77777777" w:rsidR="00B24FCF" w:rsidRPr="00B24FCF" w:rsidRDefault="00B24FCF" w:rsidP="0049514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6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7456FA" w14:textId="77777777" w:rsidR="00B24FCF" w:rsidRPr="00B24FCF" w:rsidRDefault="00B24FCF" w:rsidP="0049514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76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399075" w14:textId="77777777" w:rsidR="00B24FCF" w:rsidRPr="00B24FCF" w:rsidRDefault="00B24FCF" w:rsidP="0049514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35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67B7F6" w14:textId="77777777" w:rsidR="00B24FCF" w:rsidRPr="00B24FCF" w:rsidRDefault="00B24FCF" w:rsidP="00B24FC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10941F1" w14:textId="77777777" w:rsidR="00B24FCF" w:rsidRPr="00B24FCF" w:rsidRDefault="00B24FCF" w:rsidP="00B24FC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B3391C5" w14:textId="77777777" w:rsidR="00B24FCF" w:rsidRPr="00B24FCF" w:rsidRDefault="00B24FCF" w:rsidP="00B24FC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62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6BF687" w14:textId="77777777" w:rsidR="00B24FCF" w:rsidRPr="00B24FCF" w:rsidRDefault="00B24FCF" w:rsidP="00B24FC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bookmarkStart w:id="0" w:name="_GoBack"/>
            <w:bookmarkEnd w:id="0"/>
          </w:p>
        </w:tc>
      </w:tr>
      <w:tr w:rsidR="00B24FCF" w:rsidRPr="00B24FCF" w14:paraId="3600E8B7" w14:textId="77777777" w:rsidTr="00B24FCF">
        <w:trPr>
          <w:trHeight w:val="435"/>
        </w:trPr>
        <w:tc>
          <w:tcPr>
            <w:tcW w:w="13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1A4A75" w14:textId="77777777" w:rsidR="00B24FCF" w:rsidRPr="00B24FCF" w:rsidRDefault="00B24FCF" w:rsidP="0049514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6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A73E6C" w14:textId="77777777" w:rsidR="00B24FCF" w:rsidRPr="00B24FCF" w:rsidRDefault="00B24FCF" w:rsidP="0049514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76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129FDB" w14:textId="77777777" w:rsidR="00B24FCF" w:rsidRPr="00B24FCF" w:rsidRDefault="00B24FCF" w:rsidP="0049514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35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08B809B" w14:textId="77777777" w:rsidR="00B24FCF" w:rsidRPr="00B24FCF" w:rsidRDefault="00B24FCF" w:rsidP="00B24FC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D1914C" w14:textId="77777777" w:rsidR="00B24FCF" w:rsidRPr="00B24FCF" w:rsidRDefault="00B24FCF" w:rsidP="00B24FC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C00C63" w14:textId="77777777" w:rsidR="00B24FCF" w:rsidRPr="00B24FCF" w:rsidRDefault="00B24FCF" w:rsidP="00B24FC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62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A834DE" w14:textId="77777777" w:rsidR="00B24FCF" w:rsidRPr="00B24FCF" w:rsidRDefault="00B24FCF" w:rsidP="00B24FC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B24FCF" w:rsidRPr="00B24FCF" w14:paraId="5EF3D65D" w14:textId="77777777" w:rsidTr="00B24FCF">
        <w:trPr>
          <w:trHeight w:val="435"/>
        </w:trPr>
        <w:tc>
          <w:tcPr>
            <w:tcW w:w="13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EC7392" w14:textId="77777777" w:rsidR="00B24FCF" w:rsidRPr="00B24FCF" w:rsidRDefault="00B24FCF" w:rsidP="0049514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6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1A7FA2" w14:textId="77777777" w:rsidR="00B24FCF" w:rsidRPr="00B24FCF" w:rsidRDefault="00B24FCF" w:rsidP="0049514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76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9F2A4B" w14:textId="77777777" w:rsidR="00B24FCF" w:rsidRPr="00B24FCF" w:rsidRDefault="00B24FCF" w:rsidP="0049514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35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D263AD0" w14:textId="77777777" w:rsidR="00B24FCF" w:rsidRPr="00B24FCF" w:rsidRDefault="00B24FCF" w:rsidP="00B24FC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EAB26E9" w14:textId="77777777" w:rsidR="00B24FCF" w:rsidRPr="00B24FCF" w:rsidRDefault="00B24FCF" w:rsidP="00B24FC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00A178" w14:textId="77777777" w:rsidR="00B24FCF" w:rsidRPr="00B24FCF" w:rsidRDefault="00B24FCF" w:rsidP="00B24FC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62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3F56DA" w14:textId="77777777" w:rsidR="00B24FCF" w:rsidRPr="00B24FCF" w:rsidRDefault="00B24FCF" w:rsidP="00B24FC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B24FCF" w:rsidRPr="00B24FCF" w14:paraId="0FB849DA" w14:textId="77777777" w:rsidTr="00B24FCF">
        <w:trPr>
          <w:trHeight w:val="435"/>
        </w:trPr>
        <w:tc>
          <w:tcPr>
            <w:tcW w:w="13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73A0A6" w14:textId="77777777" w:rsidR="00B24FCF" w:rsidRPr="00B24FCF" w:rsidRDefault="00B24FCF" w:rsidP="0049514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6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DE6EB9A" w14:textId="77777777" w:rsidR="00B24FCF" w:rsidRPr="00B24FCF" w:rsidRDefault="00B24FCF" w:rsidP="0049514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76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E950FC" w14:textId="77777777" w:rsidR="00B24FCF" w:rsidRPr="00B24FCF" w:rsidRDefault="00B24FCF" w:rsidP="0049514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35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D48573" w14:textId="77777777" w:rsidR="00B24FCF" w:rsidRPr="00B24FCF" w:rsidRDefault="00B24FCF" w:rsidP="00B24FC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106592" w14:textId="77777777" w:rsidR="00B24FCF" w:rsidRPr="00B24FCF" w:rsidRDefault="00B24FCF" w:rsidP="00B24FC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154EE1" w14:textId="77777777" w:rsidR="00B24FCF" w:rsidRPr="00B24FCF" w:rsidRDefault="00B24FCF" w:rsidP="00B24FC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62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7FFA75" w14:textId="77777777" w:rsidR="00B24FCF" w:rsidRPr="00B24FCF" w:rsidRDefault="00B24FCF" w:rsidP="00B24FC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B24FCF" w:rsidRPr="00B24FCF" w14:paraId="6C31537B" w14:textId="77777777" w:rsidTr="00B24FCF">
        <w:trPr>
          <w:trHeight w:val="435"/>
        </w:trPr>
        <w:tc>
          <w:tcPr>
            <w:tcW w:w="13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BF5E0AD" w14:textId="77777777" w:rsidR="00B24FCF" w:rsidRPr="00B24FCF" w:rsidRDefault="00B24FCF" w:rsidP="0049514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6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B91455" w14:textId="77777777" w:rsidR="00B24FCF" w:rsidRPr="00B24FCF" w:rsidRDefault="00B24FCF" w:rsidP="0049514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76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4DBF4B" w14:textId="77777777" w:rsidR="00B24FCF" w:rsidRPr="00B24FCF" w:rsidRDefault="00B24FCF" w:rsidP="00495144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35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B085D8" w14:textId="77777777" w:rsidR="00B24FCF" w:rsidRPr="00B24FCF" w:rsidRDefault="00B24FCF" w:rsidP="00B24FC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50BBB5C" w14:textId="77777777" w:rsidR="00B24FCF" w:rsidRPr="00B24FCF" w:rsidRDefault="00B24FCF" w:rsidP="00B24FC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E1F970F" w14:textId="77777777" w:rsidR="00B24FCF" w:rsidRPr="00B24FCF" w:rsidRDefault="00B24FCF" w:rsidP="00B24FC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62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CF2DDBC" w14:textId="77777777" w:rsidR="00B24FCF" w:rsidRPr="00B24FCF" w:rsidRDefault="00B24FCF" w:rsidP="00B24FC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B24FCF" w:rsidRPr="00B24FCF" w14:paraId="6F1A91FB" w14:textId="77777777" w:rsidTr="00B24FCF">
        <w:trPr>
          <w:trHeight w:val="435"/>
        </w:trPr>
        <w:tc>
          <w:tcPr>
            <w:tcW w:w="13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242675" w14:textId="33673EC7" w:rsidR="00B24FCF" w:rsidRPr="00B24FCF" w:rsidRDefault="00B24FCF" w:rsidP="00B24FCF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6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E438A9" w14:textId="05FF6F8E" w:rsidR="00B24FCF" w:rsidRPr="00B24FCF" w:rsidRDefault="00B24FCF" w:rsidP="00B24FC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76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5E8349" w14:textId="4FCCFC7F" w:rsidR="00B24FCF" w:rsidRPr="00B24FCF" w:rsidRDefault="00B24FCF" w:rsidP="00B24FCF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35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DF63D5" w14:textId="22C08C24" w:rsidR="00B24FCF" w:rsidRPr="00B24FCF" w:rsidRDefault="00B24FCF" w:rsidP="00B24FC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905B3D4" w14:textId="60EA9770" w:rsidR="00B24FCF" w:rsidRPr="00B24FCF" w:rsidRDefault="00B24FCF" w:rsidP="00B24FC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D09080" w14:textId="4A2AA436" w:rsidR="00B24FCF" w:rsidRPr="00B24FCF" w:rsidRDefault="00B24FCF" w:rsidP="00B24FC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62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445917" w14:textId="69E325B6" w:rsidR="00B24FCF" w:rsidRPr="00B24FCF" w:rsidRDefault="00B24FCF" w:rsidP="00B24FC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B24FCF" w:rsidRPr="00B24FCF" w14:paraId="0798DC12" w14:textId="77777777" w:rsidTr="00B24FCF">
        <w:trPr>
          <w:trHeight w:val="435"/>
        </w:trPr>
        <w:tc>
          <w:tcPr>
            <w:tcW w:w="13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95F4716" w14:textId="3D7530B4" w:rsidR="00B24FCF" w:rsidRPr="00B24FCF" w:rsidRDefault="00B24FCF" w:rsidP="00B24FCF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60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370F68" w14:textId="5A1D9F4D" w:rsidR="00B24FCF" w:rsidRPr="00B24FCF" w:rsidRDefault="00B24FCF" w:rsidP="00B24FC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76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56B849" w14:textId="3EB5A8E8" w:rsidR="00B24FCF" w:rsidRPr="00B24FCF" w:rsidRDefault="00B24FCF" w:rsidP="00B24FCF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35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E8A881" w14:textId="29E7DA7D" w:rsidR="00B24FCF" w:rsidRPr="00B24FCF" w:rsidRDefault="00B24FCF" w:rsidP="00B24FC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3952A7E" w14:textId="028E588D" w:rsidR="00B24FCF" w:rsidRPr="00B24FCF" w:rsidRDefault="00B24FCF" w:rsidP="00B24FC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8BDE25" w14:textId="246645BE" w:rsidR="00B24FCF" w:rsidRPr="00B24FCF" w:rsidRDefault="00B24FCF" w:rsidP="00B24FC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62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D5F807" w14:textId="1AE027DF" w:rsidR="00B24FCF" w:rsidRPr="00B24FCF" w:rsidRDefault="00B24FCF" w:rsidP="00B24FCF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</w:tbl>
    <w:p w14:paraId="1CC09D56" w14:textId="77777777" w:rsidR="00025008" w:rsidRPr="00025008" w:rsidRDefault="00025008" w:rsidP="00B24FCF">
      <w:pPr>
        <w:rPr>
          <w:sz w:val="2"/>
          <w:szCs w:val="2"/>
        </w:rPr>
      </w:pPr>
    </w:p>
    <w:sectPr w:rsidR="00025008" w:rsidRPr="00025008" w:rsidSect="00926C13">
      <w:headerReference w:type="default" r:id="rId8"/>
      <w:footerReference w:type="default" r:id="rId9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C63EBC" w14:textId="77777777" w:rsidR="00F96D92" w:rsidRDefault="00F96D92" w:rsidP="00025008">
      <w:pPr>
        <w:spacing w:after="0" w:line="240" w:lineRule="auto"/>
      </w:pPr>
      <w:r>
        <w:separator/>
      </w:r>
    </w:p>
  </w:endnote>
  <w:endnote w:type="continuationSeparator" w:id="0">
    <w:p w14:paraId="74F0A4E2" w14:textId="77777777" w:rsidR="00F96D92" w:rsidRDefault="00F96D92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25008" w:rsidRDefault="00025008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D7DDC2" w14:textId="77777777" w:rsidR="00F96D92" w:rsidRDefault="00F96D92" w:rsidP="00025008">
      <w:pPr>
        <w:spacing w:after="0" w:line="240" w:lineRule="auto"/>
      </w:pPr>
      <w:r>
        <w:separator/>
      </w:r>
    </w:p>
  </w:footnote>
  <w:footnote w:type="continuationSeparator" w:id="0">
    <w:p w14:paraId="3660945C" w14:textId="77777777" w:rsidR="00F96D92" w:rsidRDefault="00F96D92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7777777" w:rsidR="00025008" w:rsidRDefault="00025008" w:rsidP="00025008">
    <w:pPr>
      <w:pStyle w:val="Header"/>
      <w:tabs>
        <w:tab w:val="clear" w:pos="9360"/>
      </w:tabs>
    </w:pPr>
    <w:r w:rsidRPr="0018283A">
      <w:rPr>
        <w:noProof/>
        <w:sz w:val="10"/>
        <w:szCs w:val="10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260E429B">
          <wp:simplePos x="0" y="0"/>
          <wp:positionH relativeFrom="column">
            <wp:posOffset>8086725</wp:posOffset>
          </wp:positionH>
          <wp:positionV relativeFrom="paragraph">
            <wp:posOffset>-364490</wp:posOffset>
          </wp:positionV>
          <wp:extent cx="1307592" cy="273947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qQUAeNDAPywAAAA="/>
  </w:docVars>
  <w:rsids>
    <w:rsidRoot w:val="00025008"/>
    <w:rsid w:val="00025008"/>
    <w:rsid w:val="0004558F"/>
    <w:rsid w:val="00614671"/>
    <w:rsid w:val="006B33D7"/>
    <w:rsid w:val="007A0B79"/>
    <w:rsid w:val="00926C13"/>
    <w:rsid w:val="00B24FCF"/>
    <w:rsid w:val="00C1590A"/>
    <w:rsid w:val="00EF1F67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59</Words>
  <Characters>33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5</cp:revision>
  <dcterms:created xsi:type="dcterms:W3CDTF">2020-01-24T05:27:00Z</dcterms:created>
  <dcterms:modified xsi:type="dcterms:W3CDTF">2020-01-24T06:27:00Z</dcterms:modified>
</cp:coreProperties>
</file>